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Xea662a7feac3f4377a39874e5e79fc867275a38"/>
    <w:p>
      <w:pPr>
        <w:pStyle w:val="Heading1"/>
      </w:pPr>
      <w:r>
        <w:t xml:space="preserve">Cover Letter for Judge Position in Italy Naples</w:t>
      </w:r>
    </w:p>
    <w:p>
      <w:pPr>
        <w:pStyle w:val="FirstParagraph"/>
      </w:pPr>
      <w:r>
        <w:t xml:space="preserve">Dear [Recipient's Name or "Selection Committee"],</w:t>
      </w:r>
    </w:p>
    <w:p>
      <w:pPr>
        <w:pStyle w:val="BodyText"/>
      </w:pPr>
      <w:r>
        <w:t xml:space="preserve">I am writing to express my sincere interest in the Judge position within the judicial system of Italy, with a specific focus on Naples. As a dedicated legal professional with a profound understanding of Italian law and a commitment to upholding justice, I am eager to contribute my expertise and integrity to serve the people of Naples. This Cover Letter outlines my qualifications, experience, and passion for the judiciary in Italy Naples, where I believe my skills align perfectly with the demands of this esteemed role.</w:t>
      </w:r>
    </w:p>
    <w:bookmarkStart w:id="20" w:name="Xb9ebd472d5ca3a9130d46970213a2868f8330dc"/>
    <w:p>
      <w:pPr>
        <w:pStyle w:val="Heading2"/>
      </w:pPr>
      <w:r>
        <w:t xml:space="preserve">Legal Background and Professional Experience</w:t>
      </w:r>
    </w:p>
    <w:p>
      <w:pPr>
        <w:pStyle w:val="FirstParagraph"/>
      </w:pPr>
      <w:r>
        <w:t xml:space="preserve">With a law degree from [Your University], I have spent over [X years] cultivating a robust legal career that spans both theoretical and practical dimensions. My academic journey, complemented by specialized coursework in civil and criminal law, has equipped me with the foundational knowledge necessary to navigate the complexities of the Italian legal system. Furthermore, my postgraduate studies in [relevant field, e.g., "Comparative Law" or "Judicial Ethics"] have deepened my understanding of the principles that govern justice in Italy Naples and beyond.</w:t>
      </w:r>
    </w:p>
    <w:p>
      <w:pPr>
        <w:pStyle w:val="BodyText"/>
      </w:pPr>
      <w:r>
        <w:t xml:space="preserve">Professionally, I have worked as a [Your Current Position] at [Your Organization], where I honed my skills in legal research, case analysis, and advocacy. My role has required me to engage with a diverse range of cases, from civil disputes to criminal proceedings, all within the framework of Italian law. This experience has not only sharpened my ability to interpret statutes and precedents but also reinforced my commitment to fairness and impartiality—core tenets of the judiciary in Italy Naples.</w:t>
      </w:r>
    </w:p>
    <w:bookmarkEnd w:id="20"/>
    <w:bookmarkStart w:id="21" w:name="X4c3904b8d8b793774126d58d841f8242cdf0c41"/>
    <w:p>
      <w:pPr>
        <w:pStyle w:val="Heading2"/>
      </w:pPr>
      <w:r>
        <w:t xml:space="preserve">Understanding the Role of a Judge in Italy Naples</w:t>
      </w:r>
    </w:p>
    <w:p>
      <w:pPr>
        <w:pStyle w:val="FirstParagraph"/>
      </w:pPr>
      <w:r>
        <w:t xml:space="preserve">The position of a Judge in Italy is both a privilege and a profound responsibility. In Naples, where the legal system serves as a cornerstone of societal order, judges are entrusted with ensuring that justice is administered transparently and equitably. I recognize that this role demands not only legal acumen but also cultural sensitivity, given the unique socio-economic and historical context of Naples. My background in [mention any relevant experience in Naples or Southern Italy, if applicable] has provided me with insights into the challenges and opportunities inherent in this region’s judicial landscape.</w:t>
      </w:r>
    </w:p>
    <w:p>
      <w:pPr>
        <w:pStyle w:val="BodyText"/>
      </w:pPr>
      <w:r>
        <w:t xml:space="preserve">Italy’s judiciary is a critical pillar of its democratic framework, and I am deeply inspired by its dedication to upholding the rule of law. In Naples, where communities often grapple with complex legal issues—from property rights to public safety—judges play a pivotal role in balancing individual rights with collective well-being. My aspiration is to contribute meaningfully to this mission by bringing a combination of rigorous analysis, empathy, and a steadfast commitment to justice.</w:t>
      </w:r>
    </w:p>
    <w:bookmarkEnd w:id="21"/>
    <w:bookmarkStart w:id="22" w:name="core-competencies-and-values"/>
    <w:p>
      <w:pPr>
        <w:pStyle w:val="Heading2"/>
      </w:pPr>
      <w:r>
        <w:t xml:space="preserve">Core Competencies and Values</w:t>
      </w:r>
    </w:p>
    <w:p>
      <w:pPr>
        <w:pStyle w:val="FirstParagraph"/>
      </w:pPr>
      <w:r>
        <w:t xml:space="preserve">As a prospective Judge in Italy Naples, I bring a unique set of competencies that align with the demands of the role. My ability to critically evaluate evidence, synthesize legal arguments, and render decisions with clarity and fairness is underpinned by years of rigorous training. Additionally, my strong communication skills enable me to articulate judgments in a manner that is accessible to all stakeholders, fostering trust in the judicial process.</w:t>
      </w:r>
    </w:p>
    <w:p>
      <w:pPr>
        <w:pStyle w:val="BodyText"/>
      </w:pPr>
      <w:r>
        <w:t xml:space="preserve">Integrity and impartiality are non-negotiable values for any Judge, and I have consistently demonstrated these qualities throughout my career. In Naples, where the legal system must navigate sensitive issues such as organized crime and economic disparity, maintaining public confidence is paramount. I am committed to upholding the highest ethical standards, ensuring that every decision reflects the principles of fairness and equality enshrined in Italy’s Constitution.</w:t>
      </w:r>
    </w:p>
    <w:bookmarkEnd w:id="22"/>
    <w:bookmarkStart w:id="23" w:name="commitment-to-community-and-justice"/>
    <w:p>
      <w:pPr>
        <w:pStyle w:val="Heading2"/>
      </w:pPr>
      <w:r>
        <w:t xml:space="preserve">Commitment to Community and Justice</w:t>
      </w:r>
    </w:p>
    <w:p>
      <w:pPr>
        <w:pStyle w:val="FirstParagraph"/>
      </w:pPr>
      <w:r>
        <w:t xml:space="preserve">The judiciary in Italy Naples is not merely a legal institution but a vital part of the community. As a Judge, I would strive to engage with local stakeholders, including legal professionals, civic organizations, and residents, to address systemic challenges and promote access to justice. My experience in [mention any volunteer work or community initiatives] has instilled in me a deep sense of responsibility toward the people I serve. I am particularly passionate about initiatives that empower marginalized groups and ensure that the legal system remains a tool for equity rather than exclusion.</w:t>
      </w:r>
    </w:p>
    <w:p>
      <w:pPr>
        <w:pStyle w:val="BodyText"/>
      </w:pPr>
      <w:r>
        <w:t xml:space="preserve">Moreover, Naples’ rich cultural heritage and historical significance as a hub of innovation and tradition make it an ideal setting for a Judge who values both progress and preservation. I believe that the judiciary must adapt to contemporary challenges while respecting the legacy of the past. My approach would emphasize collaboration, transparency, and a forward-thinking mindset to address emerging legal issues in Naples.</w:t>
      </w:r>
    </w:p>
    <w:bookmarkEnd w:id="23"/>
    <w:bookmarkStart w:id="24" w:name="conclusion"/>
    <w:p>
      <w:pPr>
        <w:pStyle w:val="Heading2"/>
      </w:pPr>
      <w:r>
        <w:t xml:space="preserve">Conclusion</w:t>
      </w:r>
    </w:p>
    <w:p>
      <w:pPr>
        <w:pStyle w:val="FirstParagraph"/>
      </w:pPr>
      <w:r>
        <w:t xml:space="preserve">In conclusion, I am confident that my qualifications, values, and dedication to justice make me an ideal candidate for the Judge position in Italy Naples. I am eager to contribute my expertise to a system that is as demanding as it is rewarding. The opportunity to serve in Naples would allow me to combine my legal expertise with a deep respect for the region’s unique character, ensuring that justice remains a beacon of hope and integrity for all.</w:t>
      </w:r>
    </w:p>
    <w:p>
      <w:pPr>
        <w:pStyle w:val="BodyText"/>
      </w:pPr>
      <w:r>
        <w:t xml:space="preserve">Thank you for considering my application. I would be honored to discuss how my background and vision align with the goals of the judicial system in Italy Naple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Italy Naples</dc:title>
  <dc:creator/>
  <cp:keywords/>
  <dcterms:created xsi:type="dcterms:W3CDTF">2026-07-21T05:14:17Z</dcterms:created>
  <dcterms:modified xsi:type="dcterms:W3CDTF">2026-07-21T05:14:17Z</dcterms:modified>
</cp:coreProperties>
</file>

<file path=docProps/custom.xml><?xml version="1.0" encoding="utf-8"?>
<Properties xmlns="http://schemas.openxmlformats.org/officeDocument/2006/custom-properties" xmlns:vt="http://schemas.openxmlformats.org/officeDocument/2006/docPropsVTypes"/>
</file>